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Nurse</w:t>
      </w:r>
      <w:r>
        <w:t xml:space="preserve"> </w:t>
      </w:r>
      <w:r>
        <w:t xml:space="preserve">Application</w:t>
      </w:r>
      <w:r>
        <w:t xml:space="preserve"> </w:t>
      </w:r>
      <w:r>
        <w:t xml:space="preserve">for</w:t>
      </w:r>
      <w:r>
        <w:t xml:space="preserve"> </w:t>
      </w:r>
      <w:r>
        <w:t xml:space="preserve">Algeria</w:t>
      </w:r>
      <w:r>
        <w:t xml:space="preserve"> </w:t>
      </w:r>
      <w:r>
        <w:t xml:space="preserve">Algiers</w:t>
      </w:r>
    </w:p>
    <w:p>
      <w:pPr>
        <w:pStyle w:val="FirstParagraph"/>
      </w:pPr>
      <w:r>
        <w:t xml:space="preserve">John Doe</w:t>
      </w:r>
      <w:r>
        <w:br/>
      </w:r>
      <w:r>
        <w:t xml:space="preserve">123 Healthcare Lane</w:t>
      </w:r>
      <w:r>
        <w:br/>
      </w:r>
      <w:r>
        <w:t xml:space="preserve">Algiers, Algeria</w:t>
      </w:r>
      <w:r>
        <w:br/>
      </w:r>
      <w:r>
        <w:t xml:space="preserve">Email: john.doe@example.com</w:t>
      </w:r>
      <w:r>
        <w:br/>
      </w:r>
      <w:r>
        <w:t xml:space="preserve">Phone: +213 555-123-4567</w:t>
      </w:r>
    </w:p>
    <w:p>
      <w:pPr>
        <w:pStyle w:val="BodyText"/>
      </w:pPr>
      <w:r>
        <w:rPr>
          <w:bCs/>
          <w:b/>
        </w:rPr>
        <w:t xml:space="preserve">Date:</w:t>
      </w:r>
      <w:r>
        <w:t xml:space="preserve"> </w:t>
      </w:r>
      <w:r>
        <w:t xml:space="preserve">April 5, 2024</w:t>
      </w:r>
    </w:p>
    <w:p>
      <w:pPr>
        <w:pStyle w:val="BodyText"/>
      </w:pPr>
      <w:r>
        <w:t xml:space="preserve">HR Manager</w:t>
      </w:r>
      <w:r>
        <w:br/>
      </w:r>
      <w:r>
        <w:t xml:space="preserve">Clinique Médicale El-Berger</w:t>
      </w:r>
      <w:r>
        <w:br/>
      </w:r>
      <w:r>
        <w:t xml:space="preserve">45 Rue des Hôpitaux</w:t>
      </w:r>
      <w:r>
        <w:br/>
      </w:r>
      <w:r>
        <w:t xml:space="preserve">Algiers, Algeria</w:t>
      </w:r>
    </w:p>
    <w:bookmarkStart w:id="20" w:name="cover-letter"/>
    <w:p>
      <w:pPr>
        <w:pStyle w:val="Heading1"/>
      </w:pPr>
      <w:r>
        <w:t xml:space="preserve">Cover Letter</w:t>
      </w:r>
    </w:p>
    <w:p>
      <w:pPr>
        <w:pStyle w:val="FirstParagraph"/>
      </w:pPr>
      <w:r>
        <w:t xml:space="preserve">Dear Hiring Committee,</w:t>
      </w:r>
    </w:p>
    <w:p>
      <w:pPr>
        <w:pStyle w:val="BodyText"/>
      </w:pPr>
      <w:r>
        <w:t xml:space="preserve">As a dedicated and compassionate Nurse with over [X years] of experience in clinical care, I am writing to express my enthusiasm for the Nurse position at Clinique Médicale El-Berger in Algeria Algiers. This opportunity aligns perfectly with my professional goals and passion for delivering high-quality patient care in diverse healthcare settings. With a strong background in emergency nursing, patient education, and community health initiatives, I am confident in my ability to contribute meaningfully to your institution’s mission of improving public health outcomes.</w:t>
      </w:r>
    </w:p>
    <w:p>
      <w:pPr>
        <w:pStyle w:val="BodyText"/>
      </w:pPr>
      <w:r>
        <w:t xml:space="preserve">The healthcare landscape in Algeria Algiers is both dynamic and vital, with a growing demand for skilled professionals who can navigate the unique challenges of the region. As a Nurse, I have always believed that every individual deserves access to compassionate, culturally sensitive care. In my previous roles at [Previous Healthcare Institutions], I have worked closely with patients from varied cultural and socioeconomic backgrounds, honing my ability to adapt communication styles and treatment approaches to meet their specific needs. This experience has prepared me to thrive in the vibrant and multifaceted environment of Algeria Algiers.</w:t>
      </w:r>
    </w:p>
    <w:p>
      <w:pPr>
        <w:pStyle w:val="BodyText"/>
      </w:pPr>
      <w:r>
        <w:t xml:space="preserve">What draws me most to this role is the opportunity to collaborate with a team of healthcare professionals committed to excellence. I have long admired the dedication of Algerian medical practitioners, who often operate in resource-constrained settings while maintaining a steadfast commitment to patient welfare. My training and experience have equipped me with the technical proficiency and emotional resilience required to excel in such an environment. Whether it’s managing acute care scenarios, supporting patients through chronic illness management, or educating families on preventive health practices, I am driven by the goal of making a tangible difference in people’s lives.</w:t>
      </w:r>
    </w:p>
    <w:p>
      <w:pPr>
        <w:pStyle w:val="BodyText"/>
      </w:pPr>
      <w:r>
        <w:t xml:space="preserve">As a Nurse in Algeria Algiers, I understand the importance of building trust within communities. This role requires not only clinical expertise but also an acute awareness of local health priorities, such as combating infectious diseases, addressing maternal and child health disparities, and promoting public health education. My recent work with [specific project or initiative] has deepened my understanding of these issues, and I am eager to apply my knowledge to support the unique needs of Algeria’s population. I am particularly interested in contributing to programs that focus on [mention specific areas like maternal care, geriatric services, or rural health outreach], as these align with both my skills and values.</w:t>
      </w:r>
    </w:p>
    <w:p>
      <w:pPr>
        <w:pStyle w:val="BodyText"/>
      </w:pPr>
      <w:r>
        <w:t xml:space="preserve">My commitment to professional growth is another key aspect of my approach as a Nurse. I have consistently sought out continuing education opportunities, including certifications in [relevant areas like Advanced Cardiac Life Support, Diabetes Management, or Cultural Competency]. These credentials reflect my dedication to staying current with best practices in nursing and ensuring that I provide the highest standard of care. In Algeria Algiers, where healthcare systems are evolving rapidly, this mindset will enable me to adapt swiftly to new challenges and contribute innovative solutions.</w:t>
      </w:r>
    </w:p>
    <w:p>
      <w:pPr>
        <w:pStyle w:val="BodyText"/>
      </w:pPr>
      <w:r>
        <w:t xml:space="preserve">Beyond my technical qualifications, I bring a strong sense of empathy and collaboration. Nursing is not just about treating illnesses; it’s about fostering hope and healing through human connection. In every interaction, I strive to listen actively, communicate clearly, and advocate for patients’ rights and dignity. This philosophy is especially critical in Algeria Algiers, where cultural nuances can significantly impact the patient experience. I am confident that my ability to build rapport with patients and their families will enhance the quality of care provided at Clinique Médicale El-Berger.</w:t>
      </w:r>
    </w:p>
    <w:p>
      <w:pPr>
        <w:pStyle w:val="BodyText"/>
      </w:pPr>
      <w:r>
        <w:t xml:space="preserve">Finally, I am deeply inspired by Algeria’s rich cultural heritage and the spirit of its people. Living and working in Algiers would allow me to immerse myself in a community that values resilience, hospitality, and collective well-being. I am eager to contribute not only my professional expertise but also my personal commitment to fostering inclusivity and mutual respect within your team.</w:t>
      </w:r>
    </w:p>
    <w:p>
      <w:pPr>
        <w:pStyle w:val="BodyText"/>
      </w:pPr>
      <w:r>
        <w:t xml:space="preserve">Thank you for considering my application for the Nurse position at Clinique Médicale El-Berger. I would be honored to bring my skills, experience, and passion for nursing to your esteemed institution. I am available at your earliest convenience for an interview and can be reached via email or phone at [your contact details]. I look forward to the opportunity to discuss how I can contribute to the continued success of your organization.</w:t>
      </w:r>
    </w:p>
    <w:p>
      <w:pPr>
        <w:pStyle w:val="BodyText"/>
      </w:pPr>
      <w:r>
        <w:t xml:space="preserve">Sincerely,</w:t>
      </w:r>
      <w:r>
        <w:br/>
      </w:r>
      <w:r>
        <w:rPr>
          <w:bCs/>
          <w:b/>
        </w:rPr>
        <w:t xml:space="preserve">John Doe</w:t>
      </w:r>
      <w:r>
        <w:br/>
      </w:r>
      <w:r>
        <w:t xml:space="preserve">Nur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Nurse Application for Algeria Algiers</dc:title>
  <dc:creator/>
  <dc:language>en</dc:language>
  <cp:keywords/>
  <dcterms:created xsi:type="dcterms:W3CDTF">2026-07-22T21:09:13Z</dcterms:created>
  <dcterms:modified xsi:type="dcterms:W3CDTF">2026-07-22T21:09:13Z</dcterms:modified>
</cp:coreProperties>
</file>

<file path=docProps/custom.xml><?xml version="1.0" encoding="utf-8"?>
<Properties xmlns="http://schemas.openxmlformats.org/officeDocument/2006/custom-properties" xmlns:vt="http://schemas.openxmlformats.org/officeDocument/2006/docPropsVTypes"/>
</file>